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C4D38" w14:textId="77777777" w:rsidR="009F59F4" w:rsidRDefault="009F59F4"/>
    <w:p w14:paraId="5C0B415F" w14:textId="77777777" w:rsidR="00957BAE" w:rsidRDefault="00957BAE"/>
    <w:p w14:paraId="36D7C629" w14:textId="77777777" w:rsidR="00957BAE" w:rsidRDefault="00957BAE"/>
    <w:p w14:paraId="0ED9D4E9" w14:textId="1926EC7B" w:rsidR="00957BAE" w:rsidRDefault="00957BAE">
      <w:r>
        <w:t>Hey Vaibhav,</w:t>
      </w:r>
    </w:p>
    <w:p w14:paraId="054AE761" w14:textId="3549EF7F" w:rsidR="00957BAE" w:rsidRDefault="00957BAE">
      <w:r>
        <w:t>We h</w:t>
      </w:r>
      <w:r w:rsidR="00055072">
        <w:t>ad</w:t>
      </w:r>
      <w:r>
        <w:t xml:space="preserve"> a talk over the phone a couple of weeks back, I was beautifully instructed to make a “</w:t>
      </w:r>
      <w:r w:rsidRPr="00957BAE">
        <w:rPr>
          <w:i/>
          <w:iCs/>
        </w:rPr>
        <w:t>website for searching movies and finding details about the movies</w:t>
      </w:r>
      <w:r>
        <w:t xml:space="preserve">”. I took upon the task with a lot of enthusiasm and I feel proud to announce that the work assigned to me has been completed before the due date. All the functionality as per the instruction document </w:t>
      </w:r>
      <w:r w:rsidR="00055072">
        <w:t>is</w:t>
      </w:r>
      <w:r>
        <w:t xml:space="preserve"> met except for the pagination since I would want my user to fall for my vast variety of movies offered, and go for the endless scrolling loop similar to what we find on </w:t>
      </w:r>
      <w:r w:rsidRPr="00957BAE">
        <w:rPr>
          <w:b/>
          <w:bCs/>
        </w:rPr>
        <w:t xml:space="preserve">Instagram </w:t>
      </w:r>
      <w:r>
        <w:t xml:space="preserve">and </w:t>
      </w:r>
      <w:r w:rsidRPr="00957BAE">
        <w:rPr>
          <w:b/>
          <w:bCs/>
        </w:rPr>
        <w:t>tick-</w:t>
      </w:r>
      <w:proofErr w:type="spellStart"/>
      <w:r w:rsidRPr="00957BAE">
        <w:rPr>
          <w:b/>
          <w:bCs/>
        </w:rPr>
        <w:t>tok</w:t>
      </w:r>
      <w:proofErr w:type="spellEnd"/>
      <w:r>
        <w:t>.</w:t>
      </w:r>
    </w:p>
    <w:p w14:paraId="1CBA73C6" w14:textId="353530EC" w:rsidR="00957BAE" w:rsidRDefault="00957BAE">
      <w:r>
        <w:t>Lets me iterate over the strong attributes of my project.</w:t>
      </w:r>
    </w:p>
    <w:p w14:paraId="54A2ADCB" w14:textId="656DC2D7" w:rsidR="00957BAE" w:rsidRDefault="00957BAE" w:rsidP="00957BAE">
      <w:pPr>
        <w:pStyle w:val="ListParagraph"/>
        <w:numPr>
          <w:ilvl w:val="0"/>
          <w:numId w:val="1"/>
        </w:numPr>
      </w:pPr>
      <w:r>
        <w:t>The website is fully responsive.</w:t>
      </w:r>
    </w:p>
    <w:p w14:paraId="3ED88CEB" w14:textId="1C8FABD0" w:rsidR="00055072" w:rsidRDefault="00055072" w:rsidP="00957BAE">
      <w:pPr>
        <w:pStyle w:val="ListParagraph"/>
        <w:numPr>
          <w:ilvl w:val="0"/>
          <w:numId w:val="1"/>
        </w:numPr>
      </w:pPr>
      <w:r>
        <w:t>There is complete and solid functionality.</w:t>
      </w:r>
    </w:p>
    <w:p w14:paraId="58446715" w14:textId="75F4722B" w:rsidR="00957BAE" w:rsidRDefault="00957BAE" w:rsidP="00957BAE">
      <w:pPr>
        <w:pStyle w:val="ListParagraph"/>
        <w:numPr>
          <w:ilvl w:val="0"/>
          <w:numId w:val="1"/>
        </w:numPr>
      </w:pPr>
      <w:r>
        <w:t>The use of all the latest tech stacks, libraries and frameworks such as Node, express, bootstrap, materialise, jQuery etc.</w:t>
      </w:r>
    </w:p>
    <w:p w14:paraId="7687D5E6" w14:textId="0C3A72F1" w:rsidR="00957BAE" w:rsidRDefault="00957BAE" w:rsidP="00957BAE">
      <w:pPr>
        <w:pStyle w:val="ListParagraph"/>
        <w:numPr>
          <w:ilvl w:val="0"/>
          <w:numId w:val="1"/>
        </w:numPr>
      </w:pPr>
      <w:r>
        <w:t xml:space="preserve">The code readability has been prioritized </w:t>
      </w:r>
      <w:r w:rsidR="00055072">
        <w:t>throughout</w:t>
      </w:r>
      <w:r>
        <w:t xml:space="preserve"> the </w:t>
      </w:r>
      <w:r w:rsidR="00055072">
        <w:t>development,</w:t>
      </w:r>
      <w:r>
        <w:t xml:space="preserve"> hence can we </w:t>
      </w:r>
      <w:r w:rsidR="00055072">
        <w:t>visualise</w:t>
      </w:r>
      <w:r>
        <w:t xml:space="preserve"> through the extensive commenting and native nomenclature of the ID’s and classes. </w:t>
      </w:r>
    </w:p>
    <w:p w14:paraId="36FC49BB" w14:textId="096D3629" w:rsidR="00957BAE" w:rsidRDefault="00957BAE" w:rsidP="00957BAE">
      <w:pPr>
        <w:pStyle w:val="ListParagraph"/>
        <w:numPr>
          <w:ilvl w:val="0"/>
          <w:numId w:val="1"/>
        </w:numPr>
      </w:pPr>
      <w:r>
        <w:t xml:space="preserve">The project life cycle can </w:t>
      </w:r>
      <w:r w:rsidR="00055072">
        <w:t>b</w:t>
      </w:r>
      <w:r>
        <w:t>e closely verified since i</w:t>
      </w:r>
      <w:r w:rsidR="00055072">
        <w:t>t was linked to a version control system aka GITHUB.</w:t>
      </w:r>
    </w:p>
    <w:p w14:paraId="497DFAA1" w14:textId="63579133" w:rsidR="00055072" w:rsidRDefault="00055072" w:rsidP="00957BAE">
      <w:pPr>
        <w:pStyle w:val="ListParagraph"/>
        <w:numPr>
          <w:ilvl w:val="0"/>
          <w:numId w:val="1"/>
        </w:numPr>
      </w:pPr>
      <w:r>
        <w:t xml:space="preserve">The website is live on the world wide web and can be used real-time by users since hosted on Heroku. </w:t>
      </w:r>
    </w:p>
    <w:p w14:paraId="53E4E779" w14:textId="316A2F1E" w:rsidR="00055072" w:rsidRDefault="00055072" w:rsidP="00957BAE">
      <w:pPr>
        <w:pStyle w:val="ListParagraph"/>
        <w:numPr>
          <w:ilvl w:val="0"/>
          <w:numId w:val="1"/>
        </w:numPr>
      </w:pPr>
      <w:r>
        <w:t xml:space="preserve">To showcase collaborative skills, I have added one contributor to the GitHub repository. </w:t>
      </w:r>
    </w:p>
    <w:p w14:paraId="64684EF7" w14:textId="0D0BE6BE" w:rsidR="00957BAE" w:rsidRDefault="00957BAE" w:rsidP="00957BAE">
      <w:pPr>
        <w:pStyle w:val="ListParagraph"/>
        <w:numPr>
          <w:ilvl w:val="0"/>
          <w:numId w:val="1"/>
        </w:numPr>
      </w:pPr>
      <w:r>
        <w:t>The website is in the state of permanent beta</w:t>
      </w:r>
      <w:r w:rsidR="00055072">
        <w:t xml:space="preserve"> which means, I have passed on the project to my juniors who wish to work on it. </w:t>
      </w:r>
    </w:p>
    <w:p w14:paraId="5580A4F1" w14:textId="7075B75F" w:rsidR="00055072" w:rsidRDefault="00055072" w:rsidP="00055072">
      <w:r>
        <w:t>This project has been a great learning curve for me , looking forward to learning a lot more in the summer with UNI.</w:t>
      </w:r>
    </w:p>
    <w:p w14:paraId="6F08A85A" w14:textId="15053A71" w:rsidR="00055072" w:rsidRDefault="00055072" w:rsidP="00055072">
      <w:r>
        <w:t>KSHITIJ DHYANI</w:t>
      </w:r>
      <w:bookmarkStart w:id="0" w:name="_GoBack"/>
      <w:bookmarkEnd w:id="0"/>
    </w:p>
    <w:p w14:paraId="5C943210" w14:textId="79576021" w:rsidR="00957BAE" w:rsidRDefault="00055072">
      <w:r>
        <w:t xml:space="preserve">Link to the GitHub Repo:  </w:t>
      </w:r>
      <w:hyperlink r:id="rId5" w:history="1">
        <w:r>
          <w:rPr>
            <w:rStyle w:val="Hyperlink"/>
          </w:rPr>
          <w:t>https://github.com/wimpywarlord/uni_internship_project</w:t>
        </w:r>
      </w:hyperlink>
    </w:p>
    <w:p w14:paraId="1C546610" w14:textId="25857CA7" w:rsidR="00957BAE" w:rsidRDefault="00055072">
      <w:r>
        <w:t xml:space="preserve">Link to the live website:  </w:t>
      </w:r>
      <w:hyperlink r:id="rId6" w:history="1">
        <w:r>
          <w:rPr>
            <w:rStyle w:val="Hyperlink"/>
          </w:rPr>
          <w:t>https://movifyme.herokuapp.com/</w:t>
        </w:r>
      </w:hyperlink>
    </w:p>
    <w:p w14:paraId="1D66429B" w14:textId="49129D1E" w:rsidR="00957BAE" w:rsidRDefault="00957BAE"/>
    <w:sectPr w:rsidR="00957B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DD4257"/>
    <w:multiLevelType w:val="hybridMultilevel"/>
    <w:tmpl w:val="69B6F3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DIyMLYwMDE1NTdW0lEKTi0uzszPAykwrAUAdRCi6iwAAAA="/>
  </w:docVars>
  <w:rsids>
    <w:rsidRoot w:val="00957BAE"/>
    <w:rsid w:val="00055072"/>
    <w:rsid w:val="00957BAE"/>
    <w:rsid w:val="009F5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2B0D7"/>
  <w15:chartTrackingRefBased/>
  <w15:docId w15:val="{E1EED8B8-503B-4918-9B5B-773C6CDF2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BA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550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vifyme.herokuapp.com/" TargetMode="External"/><Relationship Id="rId5" Type="http://schemas.openxmlformats.org/officeDocument/2006/relationships/hyperlink" Target="https://github.com/wimpywarlord/uni_internship_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mpy Warlord</dc:creator>
  <cp:keywords/>
  <dc:description/>
  <cp:lastModifiedBy>Wimpy Warlord</cp:lastModifiedBy>
  <cp:revision>1</cp:revision>
  <dcterms:created xsi:type="dcterms:W3CDTF">2020-02-19T18:56:00Z</dcterms:created>
  <dcterms:modified xsi:type="dcterms:W3CDTF">2020-02-19T19:17:00Z</dcterms:modified>
</cp:coreProperties>
</file>